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1" w:name="cover-letter"/>
    <w:p>
      <w:pPr>
        <w:pStyle w:val="Heading2"/>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Employer's Name]</w:t>
      </w:r>
      <w:r>
        <w:br/>
      </w:r>
      <w:r>
        <w:t xml:space="preserve">[Employer's Address]</w:t>
      </w:r>
      <w:r>
        <w:br/>
      </w:r>
      <w:r>
        <w:t xml:space="preserve">United States Los Angeles, CA 90001</w:t>
      </w:r>
    </w:p>
    <w:bookmarkStart w:id="20" w:name="X7c78f82109542355dd607eaac6fdc42699ba06c"/>
    <w:p>
      <w:pPr>
        <w:pStyle w:val="Heading3"/>
      </w:pPr>
      <w:r>
        <w:t xml:space="preserve">Dear [Hiring Manager's Name or "Recruitment Team"],</w:t>
      </w:r>
    </w:p>
    <w:p>
      <w:pPr>
        <w:pStyle w:val="FirstParagraph"/>
      </w:pPr>
      <w:r>
        <w:t xml:space="preserve">I am writing to express my enthusiasm for the Psychologist position at [Organization Name] in United States Los Angeles. As a dedicated and licensed psychologist with over [X years] of experience in providing culturally competent mental health services, I am eager to contribute my expertise to an organization that prioritizes innovation, community impact, and holistic care. The opportunity to join a team that aligns with my commitment to fostering psychological well-being in one of the most dynamic cities in the United States Los Angeles is both inspiring and deeply motivating.</w:t>
      </w:r>
    </w:p>
    <w:p>
      <w:pPr>
        <w:pStyle w:val="BodyText"/>
      </w:pPr>
      <w:r>
        <w:t xml:space="preserve">Throughout my career as a Psychologist, I have focused on addressing the unique mental health needs of diverse populations. In United States Los Angeles, where cultural diversity and socioeconomic disparities shape the landscape of mental health care, my work has emphasized accessibility, empathy, and evidence-based practices. For instance, during my tenure at [Previous Organization], I developed and implemented trauma-informed therapy programs tailored to immigrant communities, ensuring that clients felt seen and supported. This experience reinforced my belief that psychological care must be adaptable to the lived realities of individuals in a city as vibrant and complex as Los Angeles.</w:t>
      </w:r>
    </w:p>
    <w:p>
      <w:pPr>
        <w:pStyle w:val="BodyText"/>
      </w:pPr>
      <w:r>
        <w:t xml:space="preserve">My professional journey has been guided by a passion for bridging gaps in mental health access. As a Psychologist, I have worked with clients across the lifespan, from children navigating developmental challenges to adults seeking relief from anxiety or depression. In United States Los Angeles, where the pace of life can be overwhelming and stressors are multifaceted, I have found that integrating mindfulness techniques, cognitive-behavioral strategies, and community resources is essential. For example, I collaborated with local nonprofits to create workshops on stress management for first responders and healthcare workers—roles that are critical to the city’s infrastructure. These initiatives not only addressed immediate needs but also highlighted the importance of proactive mental health education.</w:t>
      </w:r>
    </w:p>
    <w:p>
      <w:pPr>
        <w:pStyle w:val="BodyText"/>
      </w:pPr>
      <w:r>
        <w:t xml:space="preserve">What draws me to [Organization Name] is its reputation for excellence in psychological services and its commitment to innovation. In United States Los Angeles, where technology and creativity intersect, I believe that integrating telehealth platforms with traditional therapy can expand access to care. My experience using digital tools to conduct virtual sessions during the pandemic demonstrated how these methods can break down barriers for individuals who may struggle with traditional office-based care. I am particularly interested in [Organization Name]’s focus on [specific program, mission, or value], as it aligns closely with my own dedication to empowering clients through personalized, goal-oriented care.</w:t>
      </w:r>
    </w:p>
    <w:p>
      <w:pPr>
        <w:pStyle w:val="BodyText"/>
      </w:pPr>
      <w:r>
        <w:t xml:space="preserve">As a Psychologist in United States Los Angeles, I have also cultivated strong relationships with interdisciplinary teams. Whether working alongside social workers, educators, or medical professionals, I have consistently prioritized collaboration to address the multifaceted needs of clients. In Los Angeles’s healthcare ecosystem, where resources are often stretched thin, my ability to coordinate care and advocate for patients has been a cornerstone of my practice. For example, I once led a project to streamline referrals for clients with co-occurring mental health and substance use disorders, resulting in improved outcomes and reduced wait times. This experience underscored the value of teamwork in creating sustainable solutions.</w:t>
      </w:r>
    </w:p>
    <w:p>
      <w:pPr>
        <w:pStyle w:val="BodyText"/>
      </w:pPr>
      <w:r>
        <w:t xml:space="preserve">Moreover, I am deeply committed to advancing equity in mental health care. United States Los Angeles is a city where systemic inequities often intersect with mental health challenges, and I have dedicated myself to addressing these disparities through advocacy and education. Whether by participating in community outreach programs or contributing to policy discussions, I strive to ensure that all individuals, regardless of their background, have the opportunity to thrive. This mission resonates strongly with [Organization Name]’s values, and I am eager to contribute my skills toward this shared goal.</w:t>
      </w:r>
    </w:p>
    <w:p>
      <w:pPr>
        <w:pStyle w:val="BodyText"/>
      </w:pPr>
      <w:r>
        <w:t xml:space="preserve">In closing, I am confident that my background as a Psychologist, combined with my passion for serving communities in United States Los Angeles, would make me a valuable asset to [Organization Name]. I would be honored to bring my expertise in trauma-informed care, cultural competence, and collaborative practice to your team. Thank you for considering my application. I look forward to the opportunity to discuss how I can contribute to your mission of transforming mental health care in this incredible city.</w:t>
      </w:r>
    </w:p>
    <w:p>
      <w:pPr>
        <w:pStyle w:val="BodyText"/>
      </w:pPr>
      <w:r>
        <w:t xml:space="preserve">Sincerely,</w:t>
      </w:r>
      <w:r>
        <w:br/>
      </w:r>
      <w:r>
        <w:rPr>
          <w:bCs/>
          <w:b/>
        </w:rPr>
        <w:t xml:space="preserve">[Your Name]</w:t>
      </w:r>
    </w:p>
    <w:p>
      <w:pPr>
        <w:pStyle w:val="BodyText"/>
      </w:pPr>
      <w:r>
        <w:t xml:space="preserve">This Cover Letter is tailored for a Psychologist position in United States Los Angeles, emphasizing the unique challenges and opportunities of providing mental health care in one of the most diverse cities in the worl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United States Los Angeles</dc:title>
  <dc:creator/>
  <dc:language>en</dc:language>
  <cp:keywords/>
  <dcterms:created xsi:type="dcterms:W3CDTF">2026-07-24T19:03:04Z</dcterms:created>
  <dcterms:modified xsi:type="dcterms:W3CDTF">2026-07-24T19:03:04Z</dcterms:modified>
</cp:coreProperties>
</file>

<file path=docProps/custom.xml><?xml version="1.0" encoding="utf-8"?>
<Properties xmlns="http://schemas.openxmlformats.org/officeDocument/2006/custom-properties" xmlns:vt="http://schemas.openxmlformats.org/officeDocument/2006/docPropsVTypes"/>
</file>